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F13FD1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3529E568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23528E44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3128851F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7A87B57F" w14:textId="77777777" w:rsidR="00927764" w:rsidRPr="0094076B" w:rsidRDefault="00927764" w:rsidP="00927764">
      <w:pPr>
        <w:rPr>
          <w:rFonts w:ascii="Cambria" w:hAnsi="Cambria"/>
        </w:rPr>
      </w:pPr>
    </w:p>
    <w:p w14:paraId="434AD507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28DB4C2E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00064400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commentRangeStart w:id="0"/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42295EA2" wp14:editId="482050E1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0"/>
      <w:r w:rsidR="00205D13">
        <w:rPr>
          <w:rStyle w:val="CommentReference"/>
        </w:rPr>
        <w:commentReference w:id="0"/>
      </w:r>
    </w:p>
    <w:p w14:paraId="0B6B6BD3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33143D7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2A87E8FB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B019D2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7F6D54F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362000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1"/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commentRangeEnd w:id="1"/>
      <w:proofErr w:type="spellEnd"/>
      <w:r w:rsidR="00205D13">
        <w:rPr>
          <w:rStyle w:val="CommentReference"/>
        </w:rPr>
        <w:commentReference w:id="1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1A70B11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06069CF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4DC813D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0FAE4A0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2C5A61A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</w:p>
    <w:p w14:paraId="22613A9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1123B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37942F86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AEFEDD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1831F0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4E49260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14:paraId="6745C60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,</w:t>
      </w:r>
      <w:commentRangeStart w:id="2"/>
      <w:r w:rsidRPr="00205D13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205D13">
        <w:rPr>
          <w:rFonts w:ascii="Times New Roman" w:eastAsia="Times New Roman" w:hAnsi="Times New Roman" w:cs="Times New Roman"/>
          <w:color w:val="FF0000"/>
          <w:sz w:val="24"/>
          <w:szCs w:val="24"/>
        </w:rPr>
        <w:t>dimana</w:t>
      </w:r>
      <w:proofErr w:type="spellEnd"/>
      <w:r w:rsidRPr="00205D13">
        <w:rPr>
          <w:rFonts w:ascii="Times New Roman" w:eastAsia="Times New Roman" w:hAnsi="Times New Roman" w:cs="Times New Roman"/>
          <w:color w:val="FF0000"/>
          <w:sz w:val="24"/>
          <w:szCs w:val="24"/>
        </w:rPr>
        <w:t>-mana.</w:t>
      </w:r>
      <w:commentRangeEnd w:id="2"/>
      <w:r w:rsidR="00205D13">
        <w:rPr>
          <w:rStyle w:val="CommentReference"/>
        </w:rPr>
        <w:commentReference w:id="2"/>
      </w:r>
    </w:p>
    <w:p w14:paraId="7ACA8CF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78F208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14:paraId="58DF7617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0FC24027" w14:textId="77777777" w:rsidR="00927764" w:rsidRPr="00C50A1E" w:rsidRDefault="00927764" w:rsidP="00927764"/>
    <w:p w14:paraId="2A23CBF2" w14:textId="77777777" w:rsidR="00927764" w:rsidRPr="005A045A" w:rsidRDefault="00927764" w:rsidP="00927764">
      <w:pPr>
        <w:rPr>
          <w:i/>
        </w:rPr>
      </w:pPr>
    </w:p>
    <w:p w14:paraId="3A53CA19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3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3B7CE9FD" w14:textId="77777777" w:rsidR="00924DF5" w:rsidRDefault="00924DF5"/>
    <w:sectPr w:rsidR="00924DF5" w:rsidSect="00927764"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ilis Maryasih" w:date="2021-02-18T09:56:00Z" w:initials="LM">
    <w:p w14:paraId="496F9552" w14:textId="30CF4DEA" w:rsidR="00205D13" w:rsidRDefault="00205D13">
      <w:pPr>
        <w:pStyle w:val="CommentText"/>
      </w:pPr>
      <w:r>
        <w:rPr>
          <w:rStyle w:val="CommentReference"/>
        </w:rPr>
        <w:annotationRef/>
      </w:r>
      <w:r>
        <w:t xml:space="preserve">Gambar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jelas</w:t>
      </w:r>
      <w:proofErr w:type="spellEnd"/>
    </w:p>
  </w:comment>
  <w:comment w:id="1" w:author="Lilis Maryasih" w:date="2021-02-18T09:59:00Z" w:initials="LM">
    <w:p w14:paraId="1BECE5DF" w14:textId="37561D15" w:rsidR="00205D13" w:rsidRDefault="00205D13">
      <w:pPr>
        <w:pStyle w:val="CommentText"/>
      </w:pPr>
      <w:r>
        <w:rPr>
          <w:rStyle w:val="CommentReference"/>
        </w:rPr>
        <w:annotationRef/>
      </w:r>
      <w:proofErr w:type="spellStart"/>
      <w:r>
        <w:t>Nafsu</w:t>
      </w:r>
      <w:proofErr w:type="spellEnd"/>
    </w:p>
  </w:comment>
  <w:comment w:id="2" w:author="Lilis Maryasih" w:date="2021-02-18T10:01:00Z" w:initials="LM">
    <w:p w14:paraId="31AA1393" w14:textId="7FE1732E" w:rsidR="00205D13" w:rsidRDefault="00205D13">
      <w:pPr>
        <w:pStyle w:val="CommentText"/>
      </w:pPr>
      <w:r>
        <w:rPr>
          <w:rStyle w:val="CommentReference"/>
        </w:rPr>
        <w:annotationRef/>
      </w:r>
      <w:proofErr w:type="spellStart"/>
      <w:r>
        <w:t>Kalimat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</w:t>
      </w:r>
      <w:proofErr w:type="spellStart"/>
      <w:r>
        <w:t>lengkap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96F9552" w15:done="0"/>
  <w15:commentEx w15:paraId="1BECE5DF" w15:done="0"/>
  <w15:commentEx w15:paraId="31AA139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8B839" w16cex:dateUtc="2021-02-18T02:56:00Z"/>
  <w16cex:commentExtensible w16cex:durableId="23D8B91A" w16cex:dateUtc="2021-02-18T02:59:00Z"/>
  <w16cex:commentExtensible w16cex:durableId="23D8B98F" w16cex:dateUtc="2021-02-18T03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96F9552" w16cid:durableId="23D8B839"/>
  <w16cid:commentId w16cid:paraId="1BECE5DF" w16cid:durableId="23D8B91A"/>
  <w16cid:commentId w16cid:paraId="31AA1393" w16cid:durableId="23D8B9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64D45" w14:textId="77777777" w:rsidR="004B0417" w:rsidRDefault="004B0417">
      <w:r>
        <w:separator/>
      </w:r>
    </w:p>
  </w:endnote>
  <w:endnote w:type="continuationSeparator" w:id="0">
    <w:p w14:paraId="308AA14B" w14:textId="77777777" w:rsidR="004B0417" w:rsidRDefault="004B04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F991C3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6859956B" w14:textId="77777777" w:rsidR="00941E77" w:rsidRDefault="004B0417">
    <w:pPr>
      <w:pStyle w:val="Footer"/>
    </w:pPr>
  </w:p>
  <w:p w14:paraId="4FC610D2" w14:textId="77777777" w:rsidR="00941E77" w:rsidRDefault="004B04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A8CD84" w14:textId="77777777" w:rsidR="004B0417" w:rsidRDefault="004B0417">
      <w:r>
        <w:separator/>
      </w:r>
    </w:p>
  </w:footnote>
  <w:footnote w:type="continuationSeparator" w:id="0">
    <w:p w14:paraId="6EEB9EB1" w14:textId="77777777" w:rsidR="004B0417" w:rsidRDefault="004B04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ilis Maryasih">
    <w15:presenceInfo w15:providerId="Windows Live" w15:userId="4bf76bb07b8197d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wNDA1tjQxNTYytDBV0lEKTi0uzszPAykwrAUAeMYDrywAAAA="/>
  </w:docVars>
  <w:rsids>
    <w:rsidRoot w:val="00927764"/>
    <w:rsid w:val="0012251A"/>
    <w:rsid w:val="00205D13"/>
    <w:rsid w:val="0042167F"/>
    <w:rsid w:val="004B0417"/>
    <w:rsid w:val="00924DF5"/>
    <w:rsid w:val="0092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EC9DB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character" w:styleId="CommentReference">
    <w:name w:val="annotation reference"/>
    <w:basedOn w:val="DefaultParagraphFont"/>
    <w:uiPriority w:val="99"/>
    <w:semiHidden/>
    <w:unhideWhenUsed/>
    <w:rsid w:val="00205D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5D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5D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5D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5D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kompasiana.com/listhiahr/5e11e59a097f367b4a413222/hujan-turun-berat-badan-naik?page=al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82</Words>
  <Characters>3321</Characters>
  <Application>Microsoft Office Word</Application>
  <DocSecurity>0</DocSecurity>
  <Lines>27</Lines>
  <Paragraphs>7</Paragraphs>
  <ScaleCrop>false</ScaleCrop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ilis Maryasih</cp:lastModifiedBy>
  <cp:revision>2</cp:revision>
  <dcterms:created xsi:type="dcterms:W3CDTF">2021-02-18T03:02:00Z</dcterms:created>
  <dcterms:modified xsi:type="dcterms:W3CDTF">2021-02-18T03:02:00Z</dcterms:modified>
</cp:coreProperties>
</file>